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56446C" w14:textId="6272C871" w:rsidR="005B2721" w:rsidRDefault="00B6180C">
      <w:pPr>
        <w:rPr>
          <w:lang w:val="en-US"/>
        </w:rPr>
      </w:pPr>
      <w:r>
        <w:rPr>
          <w:lang w:val="en-US"/>
        </w:rPr>
        <w:t>p. 16 ex. 8</w:t>
      </w:r>
    </w:p>
    <w:p w14:paraId="688075C2" w14:textId="691BFCA2" w:rsidR="00B6180C" w:rsidRDefault="00B6180C">
      <w:pPr>
        <w:rPr>
          <w:lang w:val="en-US"/>
        </w:rPr>
      </w:pPr>
    </w:p>
    <w:p w14:paraId="71B7BCB9" w14:textId="7CFD3E04" w:rsidR="005717F2" w:rsidRDefault="009D5A18">
      <w:pPr>
        <w:rPr>
          <w:lang w:val="en-US"/>
        </w:rPr>
      </w:pPr>
      <w:hyperlink r:id="rId4" w:history="1">
        <w:r w:rsidR="005717F2" w:rsidRPr="002F3407">
          <w:rPr>
            <w:rStyle w:val="a3"/>
            <w:lang w:val="en-US"/>
          </w:rPr>
          <w:t>https://skyeng.ru/articles/kak-upotreblyat-vremya-present-simple-v-anglijskom</w:t>
        </w:r>
      </w:hyperlink>
    </w:p>
    <w:p w14:paraId="2A633688" w14:textId="7C755885" w:rsidR="005717F2" w:rsidRPr="00F75277" w:rsidRDefault="009D5A18">
      <w:pPr>
        <w:rPr>
          <w:lang w:val="en-US"/>
        </w:rPr>
      </w:pPr>
      <w:hyperlink r:id="rId5" w:history="1">
        <w:r w:rsidR="00E06AD2" w:rsidRPr="002F3407">
          <w:rPr>
            <w:rStyle w:val="a3"/>
            <w:lang w:val="en-US"/>
          </w:rPr>
          <w:t>https://www.wikiwand.com/en/Simple_present</w:t>
        </w:r>
      </w:hyperlink>
    </w:p>
    <w:p w14:paraId="640266C8" w14:textId="7401BCD4" w:rsidR="00B6180C" w:rsidRDefault="00B6180C">
      <w:pPr>
        <w:rPr>
          <w:lang w:val="en-US"/>
        </w:rPr>
      </w:pPr>
      <w:r>
        <w:rPr>
          <w:lang w:val="en-US"/>
        </w:rPr>
        <w:t xml:space="preserve">p. 31 text 1 </w:t>
      </w:r>
      <w:r w:rsidR="008C5460">
        <w:rPr>
          <w:lang w:val="en-US"/>
        </w:rPr>
        <w:t>(The first calculating device</w:t>
      </w:r>
      <w:r>
        <w:rPr>
          <w:lang w:val="en-US"/>
        </w:rPr>
        <w:t>)</w:t>
      </w:r>
      <w:r w:rsidR="007F29D1">
        <w:rPr>
          <w:lang w:val="en-US"/>
        </w:rPr>
        <w:t xml:space="preserve"> and 3, 4, 5</w:t>
      </w:r>
    </w:p>
    <w:p w14:paraId="21F48271" w14:textId="08F65396" w:rsidR="00ED571E" w:rsidRDefault="001F1AF9">
      <w:pPr>
        <w:rPr>
          <w:lang w:val="en-US"/>
        </w:rPr>
      </w:pPr>
      <w:r>
        <w:rPr>
          <w:lang w:val="en-US"/>
        </w:rPr>
        <w:t xml:space="preserve">p. 476, ex. </w:t>
      </w:r>
      <w:r w:rsidR="005717F2">
        <w:rPr>
          <w:lang w:val="en-US"/>
        </w:rPr>
        <w:t xml:space="preserve">62, </w:t>
      </w:r>
      <w:r>
        <w:rPr>
          <w:lang w:val="en-US"/>
        </w:rPr>
        <w:t>64</w:t>
      </w:r>
      <w:r w:rsidR="005717F2">
        <w:rPr>
          <w:lang w:val="en-US"/>
        </w:rPr>
        <w:t>.</w:t>
      </w:r>
    </w:p>
    <w:p w14:paraId="05D6995E" w14:textId="36014DA7" w:rsidR="00ED571E" w:rsidRDefault="00ED571E">
      <w:pPr>
        <w:rPr>
          <w:lang w:val="en-US"/>
        </w:rPr>
      </w:pPr>
      <w:r>
        <w:rPr>
          <w:lang w:val="en-US"/>
        </w:rPr>
        <w:t>Subject – Edmund Gunter.</w:t>
      </w:r>
    </w:p>
    <w:p w14:paraId="46B78342" w14:textId="6B0CBF6E" w:rsidR="007F29D1" w:rsidRDefault="00ED571E">
      <w:r>
        <w:rPr>
          <w:lang w:val="en-US"/>
        </w:rPr>
        <w:t>Deadline</w:t>
      </w:r>
      <w:r w:rsidRPr="009D5A18">
        <w:t xml:space="preserve"> – 8-9 </w:t>
      </w:r>
      <w:r>
        <w:t>декабря</w:t>
      </w:r>
      <w:r w:rsidRPr="009D5A18">
        <w:t xml:space="preserve">. </w:t>
      </w:r>
      <w:r w:rsidR="007F29D1">
        <w:t>Презентация</w:t>
      </w:r>
      <w:r w:rsidR="007F29D1" w:rsidRPr="009D5A18">
        <w:t xml:space="preserve"> 6, </w:t>
      </w:r>
      <w:r w:rsidR="007F29D1">
        <w:t>максимум</w:t>
      </w:r>
      <w:r w:rsidR="007F29D1" w:rsidRPr="009D5A18">
        <w:t xml:space="preserve"> 8 </w:t>
      </w:r>
      <w:r w:rsidR="007F29D1">
        <w:t>слайдов</w:t>
      </w:r>
      <w:r w:rsidR="007F29D1" w:rsidRPr="009D5A18">
        <w:t xml:space="preserve">. </w:t>
      </w:r>
      <w:r w:rsidR="007F29D1">
        <w:t>Последний</w:t>
      </w:r>
      <w:r w:rsidR="007F29D1" w:rsidRPr="005717F2">
        <w:t xml:space="preserve"> </w:t>
      </w:r>
      <w:r w:rsidR="007F29D1">
        <w:t>слайд</w:t>
      </w:r>
      <w:r w:rsidR="007F29D1" w:rsidRPr="005717F2">
        <w:t xml:space="preserve"> «</w:t>
      </w:r>
      <w:r w:rsidR="007F29D1">
        <w:rPr>
          <w:lang w:val="en-US"/>
        </w:rPr>
        <w:t>Thank</w:t>
      </w:r>
      <w:r w:rsidR="007F29D1" w:rsidRPr="005717F2">
        <w:t xml:space="preserve"> </w:t>
      </w:r>
      <w:r w:rsidR="007F29D1">
        <w:rPr>
          <w:lang w:val="en-US"/>
        </w:rPr>
        <w:t>you</w:t>
      </w:r>
      <w:r w:rsidRPr="005717F2">
        <w:t>!</w:t>
      </w:r>
      <w:r w:rsidR="007F29D1" w:rsidRPr="005717F2">
        <w:t>»</w:t>
      </w:r>
      <w:r w:rsidR="007F29D1">
        <w:t>.</w:t>
      </w:r>
    </w:p>
    <w:p w14:paraId="5279DA87" w14:textId="7946C367" w:rsidR="00ED571E" w:rsidRDefault="00ED571E">
      <w:r>
        <w:t>Основная тема – о компьютерах (но и несколько других открытий).</w:t>
      </w:r>
    </w:p>
    <w:p w14:paraId="0F257156" w14:textId="55E74097" w:rsidR="009D5A18" w:rsidRPr="009D5A18" w:rsidRDefault="009D5A18">
      <w:r>
        <w:rPr>
          <w:lang w:val="en-US"/>
        </w:rPr>
        <w:t>0</w:t>
      </w:r>
      <w:r>
        <w:t xml:space="preserve"> – когда</w:t>
      </w:r>
      <w:r>
        <w:rPr>
          <w:lang w:val="en-US"/>
        </w:rPr>
        <w:t xml:space="preserve"> </w:t>
      </w:r>
      <w:r>
        <w:t>жил.</w:t>
      </w:r>
    </w:p>
    <w:p w14:paraId="3A264E1D" w14:textId="70B948A9" w:rsidR="007F29D1" w:rsidRDefault="00ED571E">
      <w:r>
        <w:t>1</w:t>
      </w:r>
      <w:r w:rsidR="007F29D1">
        <w:t xml:space="preserve"> – где родился и кем воспитывался.</w:t>
      </w:r>
    </w:p>
    <w:p w14:paraId="7033EB63" w14:textId="580E3A08" w:rsidR="007F29D1" w:rsidRDefault="00ED571E">
      <w:r>
        <w:t>2</w:t>
      </w:r>
      <w:r w:rsidR="007F29D1">
        <w:t xml:space="preserve"> – образование (школа, университет).</w:t>
      </w:r>
    </w:p>
    <w:p w14:paraId="69DF6E1D" w14:textId="38AF4592" w:rsidR="00ED571E" w:rsidRDefault="00ED571E">
      <w:r>
        <w:t xml:space="preserve">3 </w:t>
      </w:r>
      <w:r w:rsidR="007F29D1">
        <w:t>– кем работал</w:t>
      </w:r>
      <w:r>
        <w:t>, изобретения.</w:t>
      </w:r>
    </w:p>
    <w:p w14:paraId="2E154854" w14:textId="7A00836D" w:rsidR="007F29D1" w:rsidRDefault="00ED571E">
      <w:r>
        <w:t>4</w:t>
      </w:r>
      <w:r w:rsidR="007F29D1">
        <w:t xml:space="preserve"> – семья.</w:t>
      </w:r>
    </w:p>
    <w:p w14:paraId="084E64A0" w14:textId="30503513" w:rsidR="007F29D1" w:rsidRDefault="00ED571E">
      <w:r>
        <w:t>5</w:t>
      </w:r>
      <w:r w:rsidR="007F29D1">
        <w:t xml:space="preserve"> – где и когда умер, где похоронен.</w:t>
      </w:r>
    </w:p>
    <w:p w14:paraId="625E2D7B" w14:textId="77777777" w:rsidR="007F29D1" w:rsidRPr="007F29D1" w:rsidRDefault="007F29D1">
      <w:bookmarkStart w:id="0" w:name="_GoBack"/>
      <w:bookmarkEnd w:id="0"/>
    </w:p>
    <w:sectPr w:rsidR="007F29D1" w:rsidRPr="007F29D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MLQwNDA2MzQxMjNR0lEKTi0uzszPAykwrgUAlG1zTywAAAA="/>
  </w:docVars>
  <w:rsids>
    <w:rsidRoot w:val="008B100F"/>
    <w:rsid w:val="001F1AF9"/>
    <w:rsid w:val="005717F2"/>
    <w:rsid w:val="005B2721"/>
    <w:rsid w:val="005D1186"/>
    <w:rsid w:val="007F29D1"/>
    <w:rsid w:val="008B100F"/>
    <w:rsid w:val="008C5460"/>
    <w:rsid w:val="00971493"/>
    <w:rsid w:val="009D5A18"/>
    <w:rsid w:val="00B6180C"/>
    <w:rsid w:val="00CB79A2"/>
    <w:rsid w:val="00E06AD2"/>
    <w:rsid w:val="00ED571E"/>
    <w:rsid w:val="00ED6663"/>
    <w:rsid w:val="00F75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69C61D"/>
  <w15:chartTrackingRefBased/>
  <w15:docId w15:val="{C97AF4CD-7335-4D93-887A-351B3E75A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717F2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717F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wikiwand.com/en/Simple_present" TargetMode="External"/><Relationship Id="rId4" Type="http://schemas.openxmlformats.org/officeDocument/2006/relationships/hyperlink" Target="https://skyeng.ru/articles/kak-upotreblyat-vremya-present-simple-v-anglijsk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8-11-27T08:43:00Z</dcterms:created>
  <dcterms:modified xsi:type="dcterms:W3CDTF">2018-12-04T08:54:00Z</dcterms:modified>
</cp:coreProperties>
</file>